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92590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ெய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ர்மதா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வயது</w:t>
      </w:r>
      <w:r>
        <w:rPr>
          <w:rFonts w:ascii="Arial" w:hAnsi="Arial" w:cs="Arial"/>
          <w:color w:val="000000"/>
          <w:sz w:val="22"/>
          <w:szCs w:val="22"/>
        </w:rPr>
        <w:t xml:space="preserve"> 52 </w:t>
      </w:r>
      <w:r>
        <w:rPr>
          <w:rFonts w:ascii="Nirmala UI" w:hAnsi="Nirmala UI" w:cs="Nirmala UI"/>
          <w:color w:val="000000"/>
          <w:sz w:val="22"/>
          <w:szCs w:val="22"/>
        </w:rPr>
        <w:t>எ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ர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க்கார்டிங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ம்மத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362E0E0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வச்சுகிருவி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ிங்கள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1359C9DE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ட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ரகா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ப்பாங்களா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76A210FA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எப்பப்பா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42724407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விங்களா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34A8881A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ர்சு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வாகளா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407A12D4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ெடிக்க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26313080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த்ராம்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ஸ்பத்திரி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த்துருக்க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ட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லாம்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481E5E0A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ங்கச்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ட்டுவச்சுகிறேன்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500A80AC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டி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ம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3DF7148F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லிப்ட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லாமா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ல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டினா</w:t>
      </w:r>
      <w:r>
        <w:rPr>
          <w:rFonts w:ascii="Arial" w:hAnsi="Arial" w:cs="Arial"/>
          <w:color w:val="000000"/>
          <w:sz w:val="22"/>
          <w:szCs w:val="22"/>
        </w:rPr>
        <w:t>, </w:t>
      </w:r>
    </w:p>
    <w:p w14:paraId="4ADC962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ய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வ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ஐசிவ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ம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்சுருக்காங்கலாம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0B784436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ழங்கள்ள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லாமா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1FDD8564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ஆ</w:t>
      </w:r>
      <w:r>
        <w:rPr>
          <w:rFonts w:ascii="Arial" w:hAnsi="Arial" w:cs="Arial"/>
          <w:color w:val="000000"/>
          <w:sz w:val="22"/>
          <w:szCs w:val="22"/>
        </w:rPr>
        <w:t xml:space="preserve">... </w:t>
      </w:r>
      <w:r>
        <w:rPr>
          <w:rFonts w:ascii="Nirmala UI" w:hAnsi="Nirmala UI" w:cs="Nirmala UI"/>
          <w:color w:val="000000"/>
          <w:sz w:val="22"/>
          <w:szCs w:val="22"/>
        </w:rPr>
        <w:t>நம்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லாமா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10530288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ேங்க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ருக்க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பிச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5B94CD88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ுர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லாம்ம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769DC819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வ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ந்தாங்கன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நீய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குடுக்க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க்கிறியாப்பா</w:t>
      </w:r>
    </w:p>
    <w:p w14:paraId="1E12644A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கொரனானா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ரப்பாங்க</w:t>
      </w:r>
      <w:r>
        <w:rPr>
          <w:rFonts w:ascii="Arial" w:hAnsi="Arial" w:cs="Arial"/>
          <w:color w:val="000000"/>
          <w:sz w:val="22"/>
          <w:szCs w:val="22"/>
        </w:rPr>
        <w:t>? </w:t>
      </w:r>
    </w:p>
    <w:p w14:paraId="429E327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ூ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4A01DE6F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லப்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44BF29CE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lastRenderedPageBreak/>
        <w:t>அ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ட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க்க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ள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வுன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74B3A9BC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்சுருக்க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ுடிய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யுவ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லத்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ட்ரு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ஸ்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ட்டி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ட்டி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க்க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ள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ட்டி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லஞ்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ச்சுப்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2B8392B3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க்குற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ுத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719FAB2D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இல்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பிஸ்லய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ாங்கிக்கலாமா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ோயி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ம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முடிய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ச்சண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ப்ப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ிசேக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ம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color w:val="000000"/>
          <w:sz w:val="22"/>
          <w:szCs w:val="22"/>
        </w:rPr>
        <w:t>, </w:t>
      </w:r>
    </w:p>
    <w:p w14:paraId="1576C880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ஹெல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ரசாத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ான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வாங்க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08F68063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ரசாத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ோயில்ல</w:t>
      </w:r>
      <w:r>
        <w:rPr>
          <w:rFonts w:ascii="Arial" w:hAnsi="Arial" w:cs="Arial"/>
          <w:color w:val="000000"/>
          <w:sz w:val="22"/>
          <w:szCs w:val="22"/>
        </w:rPr>
        <w:t>, </w:t>
      </w:r>
    </w:p>
    <w:p w14:paraId="73A81E0B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ஹெல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ஹோட்ட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லா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ஹோட்ட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ரி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ப்போ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ஞ்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ற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உக்கார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ற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ொங்கல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ிங்கள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ட்ல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ிங்கள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ிச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ுச்சு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ட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ர்ச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ிங்கள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ர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ழுவ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ஹெல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</w:p>
    <w:p w14:paraId="13958229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னுப்பன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ழிபா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வரும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நம்பர்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ச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ச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க்காந்துட்ட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சேர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னுப்பனடிக்க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பிரி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ற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க்கெ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ுற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ர்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69AF239A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திருச்செந்தூர்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ோ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இருந்து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ம்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ச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ேரம்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வோம்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ோ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க்கெ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ெரியவ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ோப்ப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நடுவ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ப்பாட்டுவாங்கள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ரூ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ஜவுளிகட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ர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ை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ூட்டி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ப்ப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ரெஸ்சுக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ுணிக்க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ம்ம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ப்போம்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7EF5BA6F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க்கிருவ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ுவ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க்காரு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சுவ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ள்ளுப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ெடைக்க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க்ச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ாச்ச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ூன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்ட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வ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க்கி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ள்ளி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வுண்ள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க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ுணிக்கடை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ன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ு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ன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வச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ள்ளுப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ுடிஞ்சுருச்ச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ா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ுருவிங்கள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ுற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வ்வ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ுன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ப்பைக்கூ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மாட்ரிங்க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33FE3F5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ம்ம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ைக்க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ள்ளுப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ைக்கிறாங்கல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மெடிக்க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ருக்க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லெ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லயெ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ிட்ட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ேட்ட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டேட்டுன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ட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லைல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த்தியான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ைட்டா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ுர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r>
        <w:rPr>
          <w:rFonts w:ascii="Arial" w:hAnsi="Arial" w:cs="Arial"/>
          <w:color w:val="000000"/>
          <w:sz w:val="22"/>
          <w:szCs w:val="22"/>
        </w:rPr>
        <w:t>. </w:t>
      </w:r>
    </w:p>
    <w:p w14:paraId="3BCFDE2B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ந்த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ந்த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ன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வ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ுர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ை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ும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னால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உன்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ன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க்குற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ுக்கா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ி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ஸ்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ஸ்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ண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ற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ண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ரகரன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க்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இதுன்ன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</w:t>
      </w:r>
    </w:p>
    <w:p w14:paraId="308AE5FF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ர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ண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றாங்க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டம்பெ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லித்த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ிர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யிர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ற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யசாயிருச்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ுடுர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யுற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5BA64153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ஓன்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க்குற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யலாம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ன்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கா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ய்ச்சகீச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ா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ை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ட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ை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டக்கூடா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ா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யே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ர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ன்லை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ற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ஸ்பத்திரியலய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க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ர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வ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வ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ருவாங்கல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1424F74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ல்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லை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ப்ப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கொரனா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ன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்ட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ண்ட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ண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ாச்ச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ட்டுலய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க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</w:p>
    <w:p w14:paraId="692E33E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தெரியலயே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ழிச்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ணும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ுறய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க்காள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விக்கித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ன்னக்க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த்தரி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க்காள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ன்னக்க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ப்பி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ும்</w:t>
      </w:r>
    </w:p>
    <w:p w14:paraId="2C893294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ஆப்பி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ே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சொன்ன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அதக்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வ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ன்னக்க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விய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வ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வ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ா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</w:p>
    <w:p w14:paraId="26662A90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ஹோட்ட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ிருக்கோ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த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ரூ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ண்ண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த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ங்கி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ெட்ரூ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பு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ெட்ரூமாப்பா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387BA523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ஆம்</w:t>
      </w:r>
      <w:r>
        <w:rPr>
          <w:rFonts w:ascii="Arial" w:hAnsi="Arial" w:cs="Arial"/>
          <w:color w:val="000000"/>
          <w:sz w:val="22"/>
          <w:szCs w:val="22"/>
        </w:rPr>
        <w:t>...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யசானவங்க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ங்கன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ேச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ை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ேன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ன்னக்க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ற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ீன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மாயி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ச்ச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வ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ொரு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ூராம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ச்ச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ச்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ுறாங்க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றாங்க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r>
        <w:rPr>
          <w:rFonts w:ascii="Arial" w:hAnsi="Arial" w:cs="Arial"/>
          <w:color w:val="000000"/>
          <w:sz w:val="22"/>
          <w:szCs w:val="22"/>
        </w:rPr>
        <w:t>. </w:t>
      </w:r>
    </w:p>
    <w:p w14:paraId="7A7B0CD9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ஸ்கூ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ிக்கப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ஸ்கூ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ம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ஸ்கூ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ற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ற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ேயே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பிள்ளிங்க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ஆன்லைன்ல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ிக்கணும்னாலும்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அத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ீ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ரூம்கீத்ரூ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ி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தி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ேச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ை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னும்ப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அட்ரச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ேச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ம்மந்தமா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5DA8D891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பீச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க்கத்த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வ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பி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லுக்க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ு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ுவ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> </w:t>
      </w:r>
    </w:p>
    <w:p w14:paraId="318916B5" w14:textId="77777777" w:rsidR="00601B59" w:rsidRDefault="00601B59" w:rsidP="00601B59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ன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உ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ுதா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ளோ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ர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னுமா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உட்ருவாங்களா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ாதா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வி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ின்ன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டிச்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ஓடுமா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வ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ா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வங்க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gramStart"/>
      <w:r>
        <w:rPr>
          <w:rFonts w:ascii="Nirmala UI" w:hAnsi="Nirmala UI" w:cs="Nirmala UI"/>
          <w:color w:val="000000"/>
          <w:sz w:val="22"/>
          <w:szCs w:val="22"/>
        </w:rPr>
        <w:t>கூப்டனும்னா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எப்படிக்கா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ூப்டறத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உங்க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ப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ங்கக்க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E58E699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wMDMwN7E0MzNW0lEKTi0uzszPAykwrAUAlI9U2SwAAAA="/>
  </w:docVars>
  <w:rsids>
    <w:rsidRoot w:val="00601B59"/>
    <w:rsid w:val="00601B59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59E7C"/>
  <w15:chartTrackingRefBased/>
  <w15:docId w15:val="{D9DB8549-A205-4D20-8570-ABD26BA1E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1B5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44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97</Words>
  <Characters>5683</Characters>
  <Application>Microsoft Office Word</Application>
  <DocSecurity>0</DocSecurity>
  <Lines>47</Lines>
  <Paragraphs>13</Paragraphs>
  <ScaleCrop>false</ScaleCrop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6:00Z</dcterms:created>
  <dcterms:modified xsi:type="dcterms:W3CDTF">2021-12-15T16:57:00Z</dcterms:modified>
</cp:coreProperties>
</file>